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D368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74C64F4" w:rsidR="007B4A91" w:rsidRDefault="009D3686">
      <w:pPr>
        <w:rPr>
          <w:sz w:val="28"/>
          <w:szCs w:val="28"/>
        </w:rPr>
      </w:pPr>
      <w:r>
        <w:rPr>
          <w:sz w:val="28"/>
          <w:szCs w:val="28"/>
        </w:rPr>
        <w:t>Ninja-Go!</w:t>
      </w:r>
    </w:p>
    <w:p w14:paraId="34A9E19B" w14:textId="77777777" w:rsidR="007B4A91" w:rsidRDefault="009D368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F2EF0CF" w:rsidR="007B4A91" w:rsidRDefault="00F15D74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defeat the main boss and save the village</w:t>
      </w:r>
    </w:p>
    <w:p w14:paraId="3D632C61" w14:textId="77777777" w:rsidR="007B4A91" w:rsidRDefault="009D368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5A693A7" w:rsidR="007B4A91" w:rsidRDefault="00F15D7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a village in which </w:t>
      </w:r>
      <w:proofErr w:type="spellStart"/>
      <w:r>
        <w:rPr>
          <w:sz w:val="28"/>
          <w:szCs w:val="28"/>
        </w:rPr>
        <w:t>eneimies</w:t>
      </w:r>
      <w:proofErr w:type="spellEnd"/>
      <w:r>
        <w:rPr>
          <w:sz w:val="28"/>
          <w:szCs w:val="28"/>
        </w:rPr>
        <w:t xml:space="preserve"> will try to invade the village one ninja will try to beat the villain to save the village</w:t>
      </w:r>
    </w:p>
    <w:p w14:paraId="6102F988" w14:textId="77777777" w:rsidR="007B4A91" w:rsidRDefault="009D368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D368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D368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2188AAE" w:rsidR="007B4A91" w:rsidRDefault="00F15D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9E6263" w:rsidR="007B4A91" w:rsidRDefault="00F15D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row </w:t>
            </w:r>
            <w:proofErr w:type="spellStart"/>
            <w:r>
              <w:rPr>
                <w:sz w:val="28"/>
                <w:szCs w:val="28"/>
              </w:rPr>
              <w:t>shuriken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C911E2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51919E2" w:rsidR="007B4A91" w:rsidRDefault="00F15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3135AD0" w:rsidR="007B4A91" w:rsidRDefault="00F15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40C335" w:rsidR="007B4A91" w:rsidRDefault="00F15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ninja’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319AE16" w:rsidR="007B4A91" w:rsidRDefault="009D36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3CFE276" w:rsidR="007B4A91" w:rsidRDefault="00F15D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ll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BFB04F3" w:rsidR="007B4A91" w:rsidRDefault="009D36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D368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D368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D368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D368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C93CD8D" w:rsidR="007B4A91" w:rsidRDefault="009D368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F15D74">
        <w:t>as the level increases the fights get harder if you get beaten the game is over</w: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D3686"/>
    <w:rsid w:val="00A444AB"/>
    <w:rsid w:val="00E35D2D"/>
    <w:rsid w:val="00F15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ishk Playz</dc:creator>
  <cp:lastModifiedBy>KanishkBathala</cp:lastModifiedBy>
  <cp:revision>4</cp:revision>
  <dcterms:created xsi:type="dcterms:W3CDTF">2021-10-27T11:43:00Z</dcterms:created>
  <dcterms:modified xsi:type="dcterms:W3CDTF">2021-11-18T16:49:00Z</dcterms:modified>
</cp:coreProperties>
</file>